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4B90C9C" wp14:editId="2E9698FF">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2958C72A" w14:textId="5C57A394" w:rsidR="0074660D" w:rsidRPr="0070687A" w:rsidRDefault="001D506F" w:rsidP="0070687A">
      <w:pPr>
        <w:pStyle w:val="Heading1"/>
      </w:pPr>
      <w:r w:rsidRPr="0070687A">
        <w:t xml:space="preserve">Bachelor of Arts in </w:t>
      </w:r>
      <w:r w:rsidR="005C7B9F" w:rsidRPr="0070687A">
        <w:t>Art History</w:t>
      </w:r>
      <w:r w:rsidRPr="0070687A">
        <w:t xml:space="preserve"> </w:t>
      </w:r>
      <w:r w:rsidR="0074660D" w:rsidRPr="0070687A">
        <w:t>to Juris Doctor (JD)</w:t>
      </w:r>
    </w:p>
    <w:p w14:paraId="54850AC4" w14:textId="0569504A" w:rsidR="00B72376" w:rsidRDefault="00B72376" w:rsidP="001D506F">
      <w:pPr>
        <w:jc w:val="center"/>
      </w:pPr>
    </w:p>
    <w:tbl>
      <w:tblPr>
        <w:tblW w:w="9450" w:type="dxa"/>
        <w:tblInd w:w="-95" w:type="dxa"/>
        <w:tblLayout w:type="fixed"/>
        <w:tblLook w:val="01C0" w:firstRow="0" w:lastRow="1" w:firstColumn="1" w:lastColumn="1" w:noHBand="0" w:noVBand="0"/>
      </w:tblPr>
      <w:tblGrid>
        <w:gridCol w:w="6840"/>
        <w:gridCol w:w="1440"/>
        <w:gridCol w:w="1170"/>
      </w:tblGrid>
      <w:tr w:rsidR="0058369E" w:rsidRPr="0058369E" w14:paraId="522FAD40" w14:textId="77777777" w:rsidTr="0070687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B9B3C23" w14:textId="77777777" w:rsidR="0058369E" w:rsidRPr="0058369E" w:rsidRDefault="0058369E" w:rsidP="005D256E">
            <w:pPr>
              <w:tabs>
                <w:tab w:val="left" w:pos="720"/>
              </w:tabs>
              <w:rPr>
                <w:rFonts w:ascii="National Book" w:hAnsi="National Book" w:cs="Arial"/>
                <w:color w:val="002060"/>
                <w:sz w:val="16"/>
                <w:szCs w:val="16"/>
              </w:rPr>
            </w:pPr>
            <w:bookmarkStart w:id="0" w:name="_Hlk101876189"/>
            <w:r w:rsidRPr="0058369E">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5EE2AE" w14:textId="77777777" w:rsidR="0058369E" w:rsidRPr="0058369E" w:rsidRDefault="0058369E" w:rsidP="005D256E">
            <w:pPr>
              <w:tabs>
                <w:tab w:val="left" w:pos="720"/>
              </w:tabs>
              <w:jc w:val="center"/>
              <w:rPr>
                <w:rFonts w:ascii="National Book" w:hAnsi="National Book" w:cs="Arial"/>
                <w:color w:val="002060"/>
                <w:sz w:val="16"/>
                <w:szCs w:val="16"/>
              </w:rPr>
            </w:pPr>
            <w:r w:rsidRPr="0058369E">
              <w:rPr>
                <w:rFonts w:ascii="National Book" w:hAnsi="National Book" w:cs="Arial"/>
                <w:color w:val="002060"/>
                <w:sz w:val="16"/>
                <w:szCs w:val="16"/>
              </w:rPr>
              <w:t>Credit</w:t>
            </w:r>
          </w:p>
          <w:p w14:paraId="6C2B107D" w14:textId="77777777" w:rsidR="0058369E" w:rsidRPr="0058369E" w:rsidRDefault="0058369E" w:rsidP="005D256E">
            <w:pPr>
              <w:tabs>
                <w:tab w:val="left" w:pos="720"/>
              </w:tabs>
              <w:jc w:val="center"/>
              <w:rPr>
                <w:rFonts w:ascii="National Book" w:hAnsi="National Book" w:cs="Arial"/>
                <w:color w:val="002060"/>
                <w:sz w:val="16"/>
                <w:szCs w:val="16"/>
              </w:rPr>
            </w:pPr>
            <w:r w:rsidRPr="0058369E">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247F2D" w14:textId="77777777" w:rsidR="0058369E" w:rsidRPr="0058369E" w:rsidRDefault="0058369E" w:rsidP="005D256E">
            <w:pPr>
              <w:tabs>
                <w:tab w:val="left" w:pos="720"/>
              </w:tabs>
              <w:jc w:val="center"/>
              <w:rPr>
                <w:rFonts w:ascii="National Book" w:hAnsi="National Book" w:cs="Arial"/>
                <w:color w:val="002060"/>
                <w:sz w:val="16"/>
                <w:szCs w:val="16"/>
              </w:rPr>
            </w:pPr>
            <w:r w:rsidRPr="0058369E">
              <w:rPr>
                <w:rFonts w:ascii="National Book" w:hAnsi="National Book" w:cs="Arial"/>
                <w:color w:val="002060"/>
                <w:sz w:val="16"/>
                <w:szCs w:val="16"/>
              </w:rPr>
              <w:t xml:space="preserve">Upper-Division </w:t>
            </w:r>
          </w:p>
        </w:tc>
      </w:tr>
      <w:tr w:rsidR="0058369E" w:rsidRPr="0058369E" w14:paraId="142805E7" w14:textId="77777777" w:rsidTr="0070687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A164A2B" w14:textId="77777777" w:rsidR="0058369E" w:rsidRPr="0058369E" w:rsidRDefault="0058369E" w:rsidP="005D256E">
            <w:pPr>
              <w:tabs>
                <w:tab w:val="left" w:pos="720"/>
              </w:tabs>
              <w:rPr>
                <w:rFonts w:ascii="National Book" w:hAnsi="National Book" w:cs="Arial"/>
                <w:b/>
                <w:color w:val="FFFFFF" w:themeColor="background1"/>
                <w:sz w:val="20"/>
                <w:szCs w:val="20"/>
              </w:rPr>
            </w:pPr>
            <w:r w:rsidRPr="0058369E">
              <w:rPr>
                <w:rFonts w:ascii="National Book" w:hAnsi="National Book" w:cs="Arial"/>
                <w:b/>
                <w:color w:val="FFFFFF" w:themeColor="background1"/>
                <w:sz w:val="20"/>
                <w:szCs w:val="20"/>
              </w:rPr>
              <w:t xml:space="preserve">Semester One: [14 Credit Hours] Kent State University </w:t>
            </w:r>
          </w:p>
        </w:tc>
      </w:tr>
      <w:tr w:rsidR="0058369E" w:rsidRPr="0058369E" w14:paraId="0D6FB335"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5E771DD2"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ARTH 22006 Art History: Ancient to Medieval Art (KFA)</w:t>
            </w:r>
          </w:p>
        </w:tc>
        <w:tc>
          <w:tcPr>
            <w:tcW w:w="1440" w:type="dxa"/>
            <w:tcBorders>
              <w:top w:val="single" w:sz="4" w:space="0" w:color="auto"/>
              <w:left w:val="single" w:sz="4" w:space="0" w:color="auto"/>
              <w:bottom w:val="single" w:sz="4" w:space="0" w:color="auto"/>
              <w:right w:val="single" w:sz="4" w:space="0" w:color="auto"/>
            </w:tcBorders>
          </w:tcPr>
          <w:p w14:paraId="1ABFF641"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56E3D8"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5A16F661"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13AB4A6" w14:textId="6377176C" w:rsidR="0058369E" w:rsidRPr="0058369E" w:rsidRDefault="00553198" w:rsidP="005D256E">
            <w:pPr>
              <w:tabs>
                <w:tab w:val="left" w:pos="720"/>
              </w:tabs>
              <w:rPr>
                <w:rFonts w:ascii="National Book" w:hAnsi="National Book" w:cs="Arial"/>
                <w:color w:val="002060"/>
                <w:sz w:val="20"/>
                <w:szCs w:val="20"/>
              </w:rPr>
            </w:pPr>
            <w:r w:rsidRPr="00995672">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14310738"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7EEAAB0"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13885A99"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3DF6DC47"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426D5EFE"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8E20FE2"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454F7314"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71085F0B"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933236D"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9E3054E"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1A593826"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3FE95C4"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8C44F54"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E241C2A"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03E3F0EA" w14:textId="77777777" w:rsidTr="0070687A">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BCBC8D1" w14:textId="77777777" w:rsidR="0058369E" w:rsidRPr="0058369E" w:rsidRDefault="0058369E" w:rsidP="005D256E">
            <w:pPr>
              <w:tabs>
                <w:tab w:val="left" w:pos="720"/>
              </w:tabs>
              <w:rPr>
                <w:rFonts w:ascii="National Book" w:hAnsi="National Book" w:cs="Arial"/>
                <w:b/>
                <w:color w:val="FFFFFF" w:themeColor="background1"/>
                <w:sz w:val="20"/>
                <w:szCs w:val="20"/>
              </w:rPr>
            </w:pPr>
            <w:r w:rsidRPr="0058369E">
              <w:rPr>
                <w:rFonts w:ascii="National Book" w:hAnsi="National Book" w:cs="Arial"/>
                <w:b/>
                <w:color w:val="FFFFFF" w:themeColor="background1"/>
                <w:sz w:val="20"/>
                <w:szCs w:val="20"/>
              </w:rPr>
              <w:t>Semester Two: [16 Credit Hours] Kent State University</w:t>
            </w:r>
          </w:p>
        </w:tc>
      </w:tr>
      <w:tr w:rsidR="0058369E" w:rsidRPr="0058369E" w14:paraId="446F5054"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5A9E0591" w14:textId="77777777" w:rsidR="0058369E" w:rsidRPr="0058369E" w:rsidRDefault="0058369E" w:rsidP="005D256E">
            <w:pPr>
              <w:tabs>
                <w:tab w:val="left" w:pos="720"/>
              </w:tabs>
              <w:rPr>
                <w:rFonts w:ascii="National Book" w:hAnsi="National Book" w:cs="Arial"/>
                <w:bCs/>
                <w:color w:val="002060"/>
                <w:sz w:val="20"/>
                <w:szCs w:val="20"/>
              </w:rPr>
            </w:pPr>
            <w:r w:rsidRPr="0058369E">
              <w:rPr>
                <w:rFonts w:ascii="National Book" w:hAnsi="National Book" w:cs="Arial"/>
                <w:bCs/>
                <w:color w:val="002060"/>
                <w:sz w:val="20"/>
                <w:szCs w:val="20"/>
              </w:rPr>
              <w:t>ARTH 22007 Art History: Renaissance to Modern Art (KFA)</w:t>
            </w:r>
          </w:p>
        </w:tc>
        <w:tc>
          <w:tcPr>
            <w:tcW w:w="1440" w:type="dxa"/>
            <w:tcBorders>
              <w:top w:val="single" w:sz="4" w:space="0" w:color="auto"/>
              <w:left w:val="single" w:sz="4" w:space="0" w:color="auto"/>
              <w:bottom w:val="single" w:sz="4" w:space="0" w:color="auto"/>
              <w:right w:val="single" w:sz="4" w:space="0" w:color="auto"/>
            </w:tcBorders>
            <w:vAlign w:val="center"/>
          </w:tcPr>
          <w:p w14:paraId="7B486D3B"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935D4E"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01F1394A"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7D697BEE" w14:textId="77777777" w:rsidR="0058369E" w:rsidRPr="0058369E" w:rsidRDefault="0058369E" w:rsidP="005D256E">
            <w:pPr>
              <w:tabs>
                <w:tab w:val="left" w:pos="720"/>
              </w:tabs>
              <w:rPr>
                <w:rFonts w:ascii="National Book" w:hAnsi="National Book" w:cs="Arial"/>
                <w:bCs/>
                <w:color w:val="002060"/>
                <w:sz w:val="20"/>
                <w:szCs w:val="20"/>
              </w:rPr>
            </w:pPr>
            <w:r w:rsidRPr="0058369E">
              <w:rPr>
                <w:rFonts w:ascii="National Book" w:hAnsi="National Book" w:cs="Arial"/>
                <w:bCs/>
                <w:color w:val="002060"/>
                <w:sz w:val="20"/>
                <w:szCs w:val="20"/>
              </w:rPr>
              <w:t>Studio Art (ARTS or ART) Electives</w:t>
            </w:r>
          </w:p>
        </w:tc>
        <w:tc>
          <w:tcPr>
            <w:tcW w:w="1440" w:type="dxa"/>
            <w:tcBorders>
              <w:top w:val="single" w:sz="4" w:space="0" w:color="auto"/>
              <w:left w:val="single" w:sz="4" w:space="0" w:color="auto"/>
              <w:bottom w:val="single" w:sz="4" w:space="0" w:color="auto"/>
              <w:right w:val="single" w:sz="4" w:space="0" w:color="auto"/>
            </w:tcBorders>
          </w:tcPr>
          <w:p w14:paraId="52C45C5C"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2181BD9"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71EFAA9C"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1E2F7D1D" w14:textId="77777777" w:rsidR="0058369E" w:rsidRPr="0058369E" w:rsidRDefault="0058369E" w:rsidP="005D256E">
            <w:pPr>
              <w:tabs>
                <w:tab w:val="left" w:pos="720"/>
              </w:tabs>
              <w:rPr>
                <w:rFonts w:ascii="National Book" w:hAnsi="National Book" w:cs="Arial"/>
                <w:bCs/>
                <w:color w:val="002060"/>
                <w:sz w:val="20"/>
                <w:szCs w:val="20"/>
              </w:rPr>
            </w:pPr>
            <w:r w:rsidRPr="0058369E">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1EDF81FA"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F8A2663"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5E81B6A1"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12710C40" w14:textId="77777777" w:rsidR="0058369E" w:rsidRPr="0058369E" w:rsidRDefault="0058369E" w:rsidP="005D256E">
            <w:pPr>
              <w:tabs>
                <w:tab w:val="left" w:pos="720"/>
              </w:tabs>
              <w:rPr>
                <w:rFonts w:ascii="National Book" w:hAnsi="National Book" w:cs="Arial"/>
                <w:bCs/>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5EFA42E"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7A43A4"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0591EB29"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31482657" w14:textId="77777777" w:rsidR="0058369E" w:rsidRPr="0058369E" w:rsidRDefault="0058369E" w:rsidP="005D256E">
            <w:pPr>
              <w:tabs>
                <w:tab w:val="left" w:pos="720"/>
              </w:tabs>
              <w:rPr>
                <w:rFonts w:ascii="National Book" w:hAnsi="National Book" w:cs="Arial"/>
                <w:bCs/>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7F3A801"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9810462" w14:textId="77777777" w:rsidR="0058369E" w:rsidRPr="0058369E" w:rsidRDefault="0058369E" w:rsidP="005D256E">
            <w:pPr>
              <w:tabs>
                <w:tab w:val="left" w:pos="720"/>
              </w:tabs>
              <w:rPr>
                <w:rFonts w:ascii="National Book" w:hAnsi="National Book" w:cs="Arial"/>
                <w:color w:val="002060"/>
                <w:sz w:val="20"/>
                <w:szCs w:val="20"/>
              </w:rPr>
            </w:pPr>
          </w:p>
        </w:tc>
      </w:tr>
      <w:tr w:rsidR="0058369E" w:rsidRPr="0058369E" w14:paraId="2EC30A47" w14:textId="77777777" w:rsidTr="0070687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9F74947" w14:textId="77777777" w:rsidR="0058369E" w:rsidRPr="0058369E" w:rsidRDefault="0058369E" w:rsidP="005D256E">
            <w:pPr>
              <w:tabs>
                <w:tab w:val="left" w:pos="720"/>
              </w:tabs>
              <w:rPr>
                <w:rFonts w:ascii="National Book" w:hAnsi="National Book" w:cs="Arial"/>
                <w:b/>
                <w:color w:val="FFFFFF" w:themeColor="background1"/>
                <w:sz w:val="20"/>
                <w:szCs w:val="20"/>
              </w:rPr>
            </w:pPr>
            <w:r w:rsidRPr="0058369E">
              <w:rPr>
                <w:rFonts w:ascii="National Book" w:hAnsi="National Book" w:cs="Arial"/>
                <w:b/>
                <w:color w:val="FFFFFF" w:themeColor="background1"/>
                <w:sz w:val="20"/>
                <w:szCs w:val="20"/>
              </w:rPr>
              <w:t>Semester Three: [15 Credit Hours] Kent State University</w:t>
            </w:r>
          </w:p>
        </w:tc>
      </w:tr>
      <w:tr w:rsidR="0058369E" w:rsidRPr="0058369E" w14:paraId="3CEE7298"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0B6E0556"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ARTH 22021 Art History: African Art (DIVG) (KFA)</w:t>
            </w:r>
          </w:p>
        </w:tc>
        <w:tc>
          <w:tcPr>
            <w:tcW w:w="1440" w:type="dxa"/>
            <w:tcBorders>
              <w:top w:val="single" w:sz="4" w:space="0" w:color="auto"/>
              <w:left w:val="single" w:sz="4" w:space="0" w:color="auto"/>
              <w:bottom w:val="single" w:sz="4" w:space="0" w:color="auto"/>
              <w:right w:val="single" w:sz="4" w:space="0" w:color="auto"/>
            </w:tcBorders>
            <w:vAlign w:val="center"/>
          </w:tcPr>
          <w:p w14:paraId="16CF68EB"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F8CD73"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1E3DABB0"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2AF0571" w14:textId="77777777" w:rsidR="0058369E" w:rsidRPr="0058369E" w:rsidRDefault="0058369E" w:rsidP="005D256E">
            <w:pPr>
              <w:tabs>
                <w:tab w:val="left" w:pos="720"/>
              </w:tabs>
              <w:rPr>
                <w:rFonts w:ascii="National Book" w:hAnsi="National Book" w:cs="Arial"/>
                <w:bCs/>
                <w:color w:val="002060"/>
                <w:sz w:val="20"/>
                <w:szCs w:val="20"/>
              </w:rPr>
            </w:pPr>
            <w:r w:rsidRPr="0058369E">
              <w:rPr>
                <w:rFonts w:ascii="National Book" w:hAnsi="National Book" w:cs="Arial"/>
                <w:color w:val="002060"/>
                <w:sz w:val="20"/>
                <w:szCs w:val="20"/>
              </w:rPr>
              <w:t>ARTH 32000 Research and Writing in Art History (WIC)</w:t>
            </w:r>
          </w:p>
        </w:tc>
        <w:tc>
          <w:tcPr>
            <w:tcW w:w="1440" w:type="dxa"/>
            <w:tcBorders>
              <w:top w:val="single" w:sz="4" w:space="0" w:color="auto"/>
              <w:left w:val="single" w:sz="4" w:space="0" w:color="auto"/>
              <w:bottom w:val="single" w:sz="4" w:space="0" w:color="auto"/>
              <w:right w:val="single" w:sz="4" w:space="0" w:color="auto"/>
            </w:tcBorders>
            <w:vAlign w:val="center"/>
          </w:tcPr>
          <w:p w14:paraId="2F7079D2"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8FE48DB" w14:textId="4A1C899B" w:rsidR="0058369E" w:rsidRPr="0058369E" w:rsidRDefault="00A85F07" w:rsidP="005D256E">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58369E" w:rsidRPr="0058369E" w14:paraId="279E0D68"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3EF04645"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22C49BE9"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B9E0120"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08B956EE"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75750E18"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6AA9B37"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A11676A"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25811514"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4948A108"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2568F12"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BB4CE0"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33D4D021" w14:textId="77777777" w:rsidTr="0070687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41279BA" w14:textId="77777777" w:rsidR="0058369E" w:rsidRPr="0058369E" w:rsidRDefault="0058369E" w:rsidP="005D256E">
            <w:pPr>
              <w:tabs>
                <w:tab w:val="left" w:pos="720"/>
              </w:tabs>
              <w:rPr>
                <w:rFonts w:ascii="National Book" w:hAnsi="National Book" w:cs="Arial"/>
                <w:b/>
                <w:color w:val="FFFFFF" w:themeColor="background1"/>
                <w:sz w:val="20"/>
                <w:szCs w:val="20"/>
              </w:rPr>
            </w:pPr>
            <w:r w:rsidRPr="0058369E">
              <w:rPr>
                <w:rFonts w:ascii="National Book" w:hAnsi="National Book" w:cs="Arial"/>
                <w:b/>
                <w:color w:val="FFFFFF" w:themeColor="background1"/>
                <w:sz w:val="20"/>
                <w:szCs w:val="20"/>
              </w:rPr>
              <w:t>Semester Four: [15 Credit Hours] Kent State University</w:t>
            </w:r>
          </w:p>
        </w:tc>
      </w:tr>
      <w:tr w:rsidR="0058369E" w:rsidRPr="0058369E" w14:paraId="037D8579"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64149A0"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ARTH 22010 Introduction to Asian Art</w:t>
            </w:r>
          </w:p>
        </w:tc>
        <w:tc>
          <w:tcPr>
            <w:tcW w:w="1440" w:type="dxa"/>
            <w:tcBorders>
              <w:top w:val="single" w:sz="4" w:space="0" w:color="auto"/>
              <w:left w:val="single" w:sz="4" w:space="0" w:color="auto"/>
              <w:bottom w:val="single" w:sz="4" w:space="0" w:color="auto"/>
              <w:right w:val="single" w:sz="4" w:space="0" w:color="auto"/>
            </w:tcBorders>
            <w:vAlign w:val="center"/>
          </w:tcPr>
          <w:p w14:paraId="11B2251E"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A46A6E4"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2A0E5930"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01762430"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Studio Art (ARTS or ART) Electives</w:t>
            </w:r>
          </w:p>
        </w:tc>
        <w:tc>
          <w:tcPr>
            <w:tcW w:w="1440" w:type="dxa"/>
            <w:tcBorders>
              <w:top w:val="single" w:sz="4" w:space="0" w:color="auto"/>
              <w:left w:val="single" w:sz="4" w:space="0" w:color="auto"/>
              <w:bottom w:val="single" w:sz="4" w:space="0" w:color="auto"/>
              <w:right w:val="single" w:sz="4" w:space="0" w:color="auto"/>
            </w:tcBorders>
            <w:vAlign w:val="center"/>
          </w:tcPr>
          <w:p w14:paraId="2C5705E1"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189444F"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1A987513"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03805767"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6DA5B4CA"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9158B94"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4EDDB40C"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65D0183E"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B3EE128"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50A52E"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32C4D5F4"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2A50FE23"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0324D06"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C19D86"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6961AD73" w14:textId="77777777" w:rsidTr="0070687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450C350" w14:textId="77777777" w:rsidR="0058369E" w:rsidRPr="0058369E" w:rsidRDefault="0058369E" w:rsidP="005D256E">
            <w:pPr>
              <w:tabs>
                <w:tab w:val="left" w:pos="720"/>
              </w:tabs>
              <w:rPr>
                <w:rFonts w:ascii="National Book" w:hAnsi="National Book" w:cs="Arial"/>
                <w:color w:val="FFFFFF" w:themeColor="background1"/>
                <w:sz w:val="20"/>
                <w:szCs w:val="20"/>
              </w:rPr>
            </w:pPr>
            <w:r w:rsidRPr="0058369E">
              <w:rPr>
                <w:rFonts w:ascii="National Book" w:hAnsi="National Book" w:cs="Arial"/>
                <w:b/>
                <w:color w:val="FFFFFF" w:themeColor="background1"/>
                <w:sz w:val="20"/>
                <w:szCs w:val="20"/>
              </w:rPr>
              <w:t>Semester Five: [15 Credit Hours] Kent State University</w:t>
            </w:r>
          </w:p>
        </w:tc>
      </w:tr>
      <w:tr w:rsidR="0058369E" w:rsidRPr="0058369E" w14:paraId="26A62D13"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6348095D"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ARTH 42001 Art History Methodologies</w:t>
            </w:r>
          </w:p>
        </w:tc>
        <w:tc>
          <w:tcPr>
            <w:tcW w:w="1440" w:type="dxa"/>
            <w:tcBorders>
              <w:top w:val="single" w:sz="4" w:space="0" w:color="auto"/>
              <w:left w:val="single" w:sz="4" w:space="0" w:color="auto"/>
              <w:bottom w:val="single" w:sz="4" w:space="0" w:color="auto"/>
              <w:right w:val="single" w:sz="4" w:space="0" w:color="auto"/>
            </w:tcBorders>
            <w:vAlign w:val="center"/>
          </w:tcPr>
          <w:p w14:paraId="5D9C26E6"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A8D37E5" w14:textId="36C54CB5" w:rsidR="0058369E" w:rsidRPr="0058369E" w:rsidRDefault="00A85F07" w:rsidP="005D256E">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58369E" w:rsidRPr="0058369E" w14:paraId="7B55A7E9"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501C066C"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tcPr>
          <w:p w14:paraId="5E2F32E0"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53BFACD1" w14:textId="307294DA" w:rsidR="0058369E" w:rsidRPr="0058369E" w:rsidRDefault="00A85F07" w:rsidP="005D256E">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58369E" w:rsidRPr="0058369E" w14:paraId="0F83D074"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20179B9E"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4B9CD8C"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0F42D6"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1E7D2AB3" w14:textId="77777777" w:rsidTr="0070687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EE0BB45" w14:textId="4A852CC9" w:rsidR="0058369E" w:rsidRPr="0058369E" w:rsidRDefault="0058369E" w:rsidP="005D256E">
            <w:pPr>
              <w:tabs>
                <w:tab w:val="left" w:pos="720"/>
              </w:tabs>
              <w:rPr>
                <w:rFonts w:ascii="National Book" w:hAnsi="National Book" w:cs="Arial"/>
                <w:color w:val="FFFFFF" w:themeColor="background1"/>
                <w:sz w:val="20"/>
                <w:szCs w:val="20"/>
              </w:rPr>
            </w:pPr>
            <w:r w:rsidRPr="0058369E">
              <w:rPr>
                <w:rFonts w:ascii="National Book" w:hAnsi="National Book" w:cs="Arial"/>
                <w:b/>
                <w:color w:val="FFFFFF" w:themeColor="background1"/>
                <w:sz w:val="20"/>
                <w:szCs w:val="20"/>
              </w:rPr>
              <w:t>Semester Six: [1</w:t>
            </w:r>
            <w:r w:rsidR="00C07754">
              <w:rPr>
                <w:rFonts w:ascii="National Book" w:hAnsi="National Book" w:cs="Arial"/>
                <w:b/>
                <w:color w:val="FFFFFF" w:themeColor="background1"/>
                <w:sz w:val="20"/>
                <w:szCs w:val="20"/>
              </w:rPr>
              <w:t>6</w:t>
            </w:r>
            <w:r w:rsidRPr="0058369E">
              <w:rPr>
                <w:rFonts w:ascii="National Book" w:hAnsi="National Book" w:cs="Arial"/>
                <w:b/>
                <w:color w:val="FFFFFF" w:themeColor="background1"/>
                <w:sz w:val="20"/>
                <w:szCs w:val="20"/>
              </w:rPr>
              <w:t xml:space="preserve"> Credit Hours] Kent State University</w:t>
            </w:r>
          </w:p>
        </w:tc>
      </w:tr>
      <w:tr w:rsidR="0058369E" w:rsidRPr="0058369E" w14:paraId="47CAD83D" w14:textId="77777777" w:rsidTr="0070687A">
        <w:trPr>
          <w:trHeight w:val="288"/>
        </w:trPr>
        <w:tc>
          <w:tcPr>
            <w:tcW w:w="6840" w:type="dxa"/>
            <w:tcBorders>
              <w:top w:val="single" w:sz="4" w:space="0" w:color="auto"/>
              <w:left w:val="single" w:sz="4" w:space="0" w:color="auto"/>
              <w:bottom w:val="single" w:sz="4" w:space="0" w:color="auto"/>
              <w:right w:val="single" w:sz="4" w:space="0" w:color="auto"/>
            </w:tcBorders>
          </w:tcPr>
          <w:p w14:paraId="42DBC655"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0454724A" w14:textId="77777777" w:rsidR="0058369E" w:rsidRPr="0058369E" w:rsidRDefault="0058369E" w:rsidP="005D256E">
            <w:pPr>
              <w:tabs>
                <w:tab w:val="left" w:pos="720"/>
              </w:tabs>
              <w:jc w:val="center"/>
              <w:rPr>
                <w:rFonts w:ascii="National Book" w:hAnsi="National Book" w:cs="Arial"/>
                <w:color w:val="002060"/>
                <w:sz w:val="20"/>
                <w:szCs w:val="20"/>
              </w:rPr>
            </w:pPr>
            <w:r w:rsidRPr="0058369E">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36B13855" w14:textId="52B03721" w:rsidR="0058369E" w:rsidRPr="0058369E" w:rsidRDefault="00A85F07" w:rsidP="005D256E">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58369E" w:rsidRPr="0058369E" w14:paraId="1190D839" w14:textId="77777777" w:rsidTr="0070687A">
        <w:trPr>
          <w:trHeight w:val="89"/>
        </w:trPr>
        <w:tc>
          <w:tcPr>
            <w:tcW w:w="6840" w:type="dxa"/>
            <w:tcBorders>
              <w:top w:val="single" w:sz="4" w:space="0" w:color="auto"/>
              <w:left w:val="single" w:sz="4" w:space="0" w:color="auto"/>
              <w:bottom w:val="single" w:sz="4" w:space="0" w:color="auto"/>
              <w:right w:val="single" w:sz="4" w:space="0" w:color="auto"/>
            </w:tcBorders>
          </w:tcPr>
          <w:p w14:paraId="4BD68150" w14:textId="77777777" w:rsidR="0058369E" w:rsidRPr="0058369E" w:rsidRDefault="0058369E" w:rsidP="005D256E">
            <w:pPr>
              <w:tabs>
                <w:tab w:val="left" w:pos="720"/>
              </w:tabs>
              <w:rPr>
                <w:rFonts w:ascii="National Book" w:hAnsi="National Book" w:cs="Arial"/>
                <w:color w:val="002060"/>
                <w:sz w:val="20"/>
                <w:szCs w:val="20"/>
              </w:rPr>
            </w:pPr>
            <w:r w:rsidRPr="0058369E">
              <w:rPr>
                <w:rFonts w:ascii="National Book" w:hAnsi="National Book" w:cs="Arial"/>
                <w:color w:val="002060"/>
                <w:sz w:val="20"/>
                <w:szCs w:val="20"/>
              </w:rPr>
              <w:t xml:space="preserve">General Electives </w:t>
            </w:r>
          </w:p>
        </w:tc>
        <w:tc>
          <w:tcPr>
            <w:tcW w:w="1440" w:type="dxa"/>
            <w:tcBorders>
              <w:top w:val="single" w:sz="4" w:space="0" w:color="auto"/>
              <w:left w:val="single" w:sz="4" w:space="0" w:color="auto"/>
              <w:bottom w:val="single" w:sz="4" w:space="0" w:color="auto"/>
              <w:right w:val="single" w:sz="4" w:space="0" w:color="auto"/>
            </w:tcBorders>
          </w:tcPr>
          <w:p w14:paraId="7F2BBC24" w14:textId="04F2EA8D" w:rsidR="0058369E" w:rsidRPr="0058369E" w:rsidRDefault="00C07754" w:rsidP="005D256E">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7</w:t>
            </w:r>
          </w:p>
        </w:tc>
        <w:tc>
          <w:tcPr>
            <w:tcW w:w="1170" w:type="dxa"/>
            <w:tcBorders>
              <w:top w:val="single" w:sz="4" w:space="0" w:color="auto"/>
              <w:left w:val="single" w:sz="4" w:space="0" w:color="auto"/>
              <w:bottom w:val="single" w:sz="4" w:space="0" w:color="auto"/>
              <w:right w:val="single" w:sz="4" w:space="0" w:color="auto"/>
            </w:tcBorders>
            <w:vAlign w:val="center"/>
          </w:tcPr>
          <w:p w14:paraId="4BDDA85D" w14:textId="77777777" w:rsidR="0058369E" w:rsidRPr="0058369E" w:rsidRDefault="0058369E" w:rsidP="005D256E">
            <w:pPr>
              <w:tabs>
                <w:tab w:val="left" w:pos="720"/>
              </w:tabs>
              <w:jc w:val="center"/>
              <w:rPr>
                <w:rFonts w:ascii="National Book" w:hAnsi="National Book" w:cs="Arial"/>
                <w:color w:val="002060"/>
                <w:sz w:val="20"/>
                <w:szCs w:val="20"/>
              </w:rPr>
            </w:pPr>
          </w:p>
        </w:tc>
      </w:tr>
      <w:tr w:rsidR="0058369E" w:rsidRPr="0058369E" w14:paraId="79E0A9E0" w14:textId="77777777" w:rsidTr="0070687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CC3AD6A" w14:textId="38BAD566" w:rsidR="0058369E" w:rsidRPr="0058369E" w:rsidRDefault="0058369E" w:rsidP="005D256E">
            <w:pPr>
              <w:tabs>
                <w:tab w:val="left" w:pos="720"/>
              </w:tabs>
              <w:rPr>
                <w:rFonts w:ascii="National Book" w:hAnsi="National Book" w:cs="Arial"/>
                <w:color w:val="FFFFFF" w:themeColor="background1"/>
                <w:sz w:val="20"/>
                <w:szCs w:val="20"/>
              </w:rPr>
            </w:pPr>
            <w:r w:rsidRPr="0058369E">
              <w:rPr>
                <w:rFonts w:ascii="National Book" w:hAnsi="National Book" w:cs="Arial"/>
                <w:b/>
                <w:color w:val="FFFFFF" w:themeColor="background1"/>
                <w:sz w:val="20"/>
                <w:szCs w:val="20"/>
              </w:rPr>
              <w:t>9</w:t>
            </w:r>
            <w:r w:rsidR="00C07754">
              <w:rPr>
                <w:rFonts w:ascii="National Book" w:hAnsi="National Book" w:cs="Arial"/>
                <w:b/>
                <w:color w:val="FFFFFF" w:themeColor="background1"/>
                <w:sz w:val="20"/>
                <w:szCs w:val="20"/>
              </w:rPr>
              <w:t xml:space="preserve">1 </w:t>
            </w:r>
            <w:r w:rsidRPr="0058369E">
              <w:rPr>
                <w:rFonts w:ascii="National Book" w:hAnsi="National Book" w:cs="Arial"/>
                <w:b/>
                <w:color w:val="FFFFFF" w:themeColor="background1"/>
                <w:sz w:val="20"/>
                <w:szCs w:val="20"/>
              </w:rPr>
              <w:t>Total Credit Hours of Prerequisite Coursework at Kent State University</w:t>
            </w:r>
          </w:p>
        </w:tc>
      </w:tr>
      <w:bookmarkEnd w:id="0"/>
    </w:tbl>
    <w:p w14:paraId="3EBC851D" w14:textId="77777777" w:rsidR="00AA0606" w:rsidRDefault="00AA0606"/>
    <w:p w14:paraId="27F07793" w14:textId="086B1249" w:rsidR="00AA0606" w:rsidRPr="005F6912" w:rsidRDefault="005F6912">
      <w:pPr>
        <w:rPr>
          <w:rFonts w:ascii="National Book" w:hAnsi="National Book"/>
          <w:color w:val="002060"/>
          <w:sz w:val="20"/>
          <w:szCs w:val="20"/>
        </w:rPr>
      </w:pPr>
      <w:r w:rsidRPr="00D0339C">
        <w:rPr>
          <w:rFonts w:ascii="National Book" w:hAnsi="National Book"/>
          <w:color w:val="002060"/>
          <w:sz w:val="20"/>
          <w:szCs w:val="20"/>
        </w:rPr>
        <w:t>Students may elect an established minor or a block of approved courses chosen in consultation with an advisor in lieu of an established minor. Students not choosing a minor must have all their coursework approved in writing by the School of Art and the College of the Arts. Students completing the 3+3 program will apply the first year law school coursework toward this requirement</w:t>
      </w:r>
      <w:r w:rsidRPr="005F6912">
        <w:rPr>
          <w:rFonts w:ascii="National Book" w:hAnsi="National Book"/>
          <w:color w:val="002060"/>
          <w:sz w:val="20"/>
          <w:szCs w:val="20"/>
        </w:rPr>
        <w:t>.</w:t>
      </w:r>
    </w:p>
    <w:p w14:paraId="50B0A99E" w14:textId="77777777" w:rsidR="00AA0606" w:rsidRDefault="00AA0606"/>
    <w:p w14:paraId="42D8C695" w14:textId="77777777" w:rsidR="00AA0606" w:rsidRDefault="00AA0606"/>
    <w:p w14:paraId="2D6BBA8B" w14:textId="77777777" w:rsidR="00FB5994" w:rsidRDefault="00FB5994"/>
    <w:p w14:paraId="7598E50A" w14:textId="3439E60C" w:rsidR="00057DEF" w:rsidRPr="00B72376" w:rsidRDefault="00B72376" w:rsidP="00B72376">
      <w:pPr>
        <w:rPr>
          <w:rFonts w:ascii="National Book" w:hAnsi="National Book"/>
          <w:color w:val="002060"/>
          <w:sz w:val="22"/>
          <w:szCs w:val="22"/>
        </w:rPr>
      </w:pPr>
      <w:r w:rsidRPr="00B72376">
        <w:rPr>
          <w:rFonts w:ascii="National Book" w:hAnsi="National Book"/>
          <w:color w:val="002060"/>
          <w:sz w:val="22"/>
          <w:szCs w:val="22"/>
        </w:rPr>
        <w:lastRenderedPageBreak/>
        <w:t xml:space="preserve"> </w:t>
      </w: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057DEF" w:rsidRPr="00057DEF" w14:paraId="232F041E" w14:textId="77777777" w:rsidTr="0070687A">
        <w:tc>
          <w:tcPr>
            <w:tcW w:w="5000" w:type="pct"/>
            <w:gridSpan w:val="5"/>
            <w:shd w:val="clear" w:color="auto" w:fill="002060"/>
          </w:tcPr>
          <w:p w14:paraId="059794AA" w14:textId="77777777" w:rsidR="00057DEF" w:rsidRPr="00057DEF" w:rsidRDefault="00057DEF" w:rsidP="00E52AB8">
            <w:pPr>
              <w:pStyle w:val="NoSpacing"/>
              <w:jc w:val="center"/>
              <w:rPr>
                <w:rFonts w:ascii="National Book" w:hAnsi="National Book" w:cs="Arial"/>
                <w:b/>
                <w:bCs/>
                <w:color w:val="FFFFFF" w:themeColor="background1"/>
              </w:rPr>
            </w:pPr>
            <w:r w:rsidRPr="00057DEF">
              <w:rPr>
                <w:rFonts w:ascii="National Book" w:hAnsi="National Book" w:cs="Arial"/>
                <w:b/>
                <w:bCs/>
                <w:color w:val="FFFFFF" w:themeColor="background1"/>
              </w:rPr>
              <w:t>To be transferred from University of Akron School of Law upon completion of the Juris Doctor degree</w:t>
            </w:r>
          </w:p>
        </w:tc>
      </w:tr>
      <w:tr w:rsidR="00057DEF" w:rsidRPr="00057DEF" w14:paraId="0C027E08" w14:textId="77777777" w:rsidTr="0070687A">
        <w:tc>
          <w:tcPr>
            <w:tcW w:w="1946" w:type="pct"/>
            <w:vAlign w:val="center"/>
            <w:hideMark/>
          </w:tcPr>
          <w:p w14:paraId="5DBDBBE1"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52DD7D6E"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1621C4DF"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288A65AC"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606B35F9" w14:textId="77777777" w:rsidR="00057DEF" w:rsidRPr="00057DEF" w:rsidRDefault="00057DEF" w:rsidP="00E52AB8">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057DEF" w:rsidRPr="00057DEF" w14:paraId="4FFCE948" w14:textId="77777777" w:rsidTr="0070687A">
        <w:tc>
          <w:tcPr>
            <w:tcW w:w="1946" w:type="pct"/>
          </w:tcPr>
          <w:p w14:paraId="56A9B3F3" w14:textId="3BED8C2C" w:rsidR="00057DEF" w:rsidRPr="00057DEF" w:rsidRDefault="000545EB" w:rsidP="00E52AB8">
            <w:pPr>
              <w:rPr>
                <w:rFonts w:ascii="National Book" w:hAnsi="National Book" w:cs="Arial"/>
                <w:color w:val="002060"/>
              </w:rPr>
            </w:pPr>
            <w:r>
              <w:rPr>
                <w:rFonts w:ascii="National Book" w:hAnsi="National Book" w:cs="Arial"/>
                <w:color w:val="002060"/>
              </w:rPr>
              <w:t>LAWX</w:t>
            </w:r>
            <w:r w:rsidR="00057DEF" w:rsidRPr="00057DEF">
              <w:rPr>
                <w:rFonts w:ascii="National Book" w:hAnsi="National Book" w:cs="Arial"/>
                <w:color w:val="002060"/>
              </w:rPr>
              <w:t xml:space="preserve"> 611 Contracts</w:t>
            </w:r>
          </w:p>
        </w:tc>
        <w:tc>
          <w:tcPr>
            <w:tcW w:w="620" w:type="pct"/>
            <w:vAlign w:val="center"/>
          </w:tcPr>
          <w:p w14:paraId="47695036"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2E3706C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0BCDFF"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2FEA70FA"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E944407" w14:textId="77777777" w:rsidTr="0070687A">
        <w:tc>
          <w:tcPr>
            <w:tcW w:w="1946" w:type="pct"/>
          </w:tcPr>
          <w:p w14:paraId="348E4D6B" w14:textId="315F1F6B" w:rsidR="00057DEF" w:rsidRPr="00057DEF" w:rsidRDefault="000545EB"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5 Torts</w:t>
            </w:r>
          </w:p>
        </w:tc>
        <w:tc>
          <w:tcPr>
            <w:tcW w:w="620" w:type="pct"/>
            <w:vAlign w:val="center"/>
          </w:tcPr>
          <w:p w14:paraId="523CC8AD"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0EB87A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6BF5C8B"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564E22A7"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4ABB28F" w14:textId="77777777" w:rsidTr="0070687A">
        <w:tc>
          <w:tcPr>
            <w:tcW w:w="1946" w:type="pct"/>
          </w:tcPr>
          <w:p w14:paraId="69026E79" w14:textId="5A940202" w:rsidR="00057DEF" w:rsidRPr="00057DEF" w:rsidRDefault="000545EB"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1 Civil Procedure – Federal Jurisdiction</w:t>
            </w:r>
          </w:p>
        </w:tc>
        <w:tc>
          <w:tcPr>
            <w:tcW w:w="620" w:type="pct"/>
            <w:vAlign w:val="center"/>
          </w:tcPr>
          <w:p w14:paraId="1D54FF1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60C9B9E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5ED38B2"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68A4C879"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59FA599" w14:textId="77777777" w:rsidTr="0070687A">
        <w:tc>
          <w:tcPr>
            <w:tcW w:w="1946" w:type="pct"/>
          </w:tcPr>
          <w:p w14:paraId="19EDE14F" w14:textId="43DE109E" w:rsidR="00057DEF" w:rsidRPr="00057DEF" w:rsidRDefault="000545EB"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19 Legal Analysis, Research, and Writing (LARW) I</w:t>
            </w:r>
          </w:p>
        </w:tc>
        <w:tc>
          <w:tcPr>
            <w:tcW w:w="620" w:type="pct"/>
            <w:vAlign w:val="center"/>
          </w:tcPr>
          <w:p w14:paraId="55E94081"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05C868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8A1D7F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3E5E56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7138260" w14:textId="77777777" w:rsidTr="0070687A">
        <w:tc>
          <w:tcPr>
            <w:tcW w:w="1946" w:type="pct"/>
          </w:tcPr>
          <w:p w14:paraId="484A359F" w14:textId="0BE36F9D" w:rsidR="00057DEF" w:rsidRPr="00057DEF" w:rsidRDefault="000545EB"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2 Civil Procedure – Federal Litigation</w:t>
            </w:r>
          </w:p>
        </w:tc>
        <w:tc>
          <w:tcPr>
            <w:tcW w:w="620" w:type="pct"/>
            <w:vAlign w:val="center"/>
          </w:tcPr>
          <w:p w14:paraId="61F7EA8E"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EEE229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B23FB2"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14249BC"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2A7B3CAB" w14:textId="77777777" w:rsidTr="0070687A">
        <w:tc>
          <w:tcPr>
            <w:tcW w:w="1946" w:type="pct"/>
          </w:tcPr>
          <w:p w14:paraId="127D3E85" w14:textId="6A9B0788" w:rsidR="00057DEF" w:rsidRPr="00057DEF" w:rsidRDefault="000545EB"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45 Property</w:t>
            </w:r>
          </w:p>
        </w:tc>
        <w:tc>
          <w:tcPr>
            <w:tcW w:w="620" w:type="pct"/>
            <w:vAlign w:val="center"/>
          </w:tcPr>
          <w:p w14:paraId="69D43D2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E3AA390"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AA18D1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22AEE45B"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33704E1" w14:textId="77777777" w:rsidTr="0070687A">
        <w:tc>
          <w:tcPr>
            <w:tcW w:w="1946" w:type="pct"/>
          </w:tcPr>
          <w:p w14:paraId="54D33C25" w14:textId="489150BF" w:rsidR="00057DEF" w:rsidRPr="00057DEF" w:rsidRDefault="000545EB"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7 Criminal Law</w:t>
            </w:r>
          </w:p>
        </w:tc>
        <w:tc>
          <w:tcPr>
            <w:tcW w:w="620" w:type="pct"/>
            <w:vAlign w:val="center"/>
          </w:tcPr>
          <w:p w14:paraId="46B730FB"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CDEE958"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EAABED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7683145"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0A70A9D" w14:textId="77777777" w:rsidTr="0070687A">
        <w:tc>
          <w:tcPr>
            <w:tcW w:w="1946" w:type="pct"/>
          </w:tcPr>
          <w:p w14:paraId="70C2D2EC" w14:textId="10C064B7" w:rsidR="00057DEF" w:rsidRPr="00057DEF" w:rsidRDefault="000545EB"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0 Legal Analysis, Research, and Writing (LARW) II</w:t>
            </w:r>
          </w:p>
        </w:tc>
        <w:tc>
          <w:tcPr>
            <w:tcW w:w="620" w:type="pct"/>
            <w:vAlign w:val="center"/>
          </w:tcPr>
          <w:p w14:paraId="7D22A7DC"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358EAB11"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D4586AA"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F4BF948"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4AADBB2" w14:textId="77777777" w:rsidTr="0070687A">
        <w:tc>
          <w:tcPr>
            <w:tcW w:w="1946" w:type="pct"/>
          </w:tcPr>
          <w:p w14:paraId="734ED923" w14:textId="3A8C0C50" w:rsidR="00057DEF" w:rsidRPr="00057DEF" w:rsidRDefault="000545EB"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76 Legislation Regulation</w:t>
            </w:r>
          </w:p>
        </w:tc>
        <w:tc>
          <w:tcPr>
            <w:tcW w:w="620" w:type="pct"/>
            <w:vAlign w:val="center"/>
          </w:tcPr>
          <w:p w14:paraId="32ED051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1165" w:type="pct"/>
            <w:vAlign w:val="center"/>
          </w:tcPr>
          <w:p w14:paraId="49E8C9B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28FA8E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5C4F98E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C0C06D0" w14:textId="77777777" w:rsidTr="0070687A">
        <w:tc>
          <w:tcPr>
            <w:tcW w:w="5000" w:type="pct"/>
            <w:gridSpan w:val="5"/>
            <w:vAlign w:val="center"/>
          </w:tcPr>
          <w:p w14:paraId="59BB2875" w14:textId="5BBF486C" w:rsidR="00057DEF" w:rsidRPr="00057DEF" w:rsidRDefault="00057DEF" w:rsidP="00E52AB8">
            <w:pPr>
              <w:rPr>
                <w:rFonts w:ascii="National Book" w:hAnsi="National Book" w:cs="Arial"/>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sidR="00047A0E">
              <w:rPr>
                <w:rFonts w:ascii="National Book" w:hAnsi="National Book" w:cs="Arial"/>
                <w:b/>
                <w:bCs/>
                <w:color w:val="002060"/>
              </w:rPr>
              <w:t>29</w:t>
            </w:r>
            <w:r w:rsidRPr="00057DEF">
              <w:rPr>
                <w:rFonts w:ascii="National Book" w:hAnsi="National Book" w:cs="Arial"/>
                <w:b/>
                <w:bCs/>
                <w:color w:val="002060"/>
              </w:rPr>
              <w:t xml:space="preserve"> (</w:t>
            </w:r>
            <w:r w:rsidR="00047A0E">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Arts, dependent upon number of hours completed prior to transfer to UA)</w:t>
            </w:r>
          </w:p>
        </w:tc>
      </w:tr>
      <w:tr w:rsidR="00057DEF" w:rsidRPr="00057DEF" w14:paraId="475FB292" w14:textId="77777777" w:rsidTr="0070687A">
        <w:trPr>
          <w:trHeight w:val="305"/>
        </w:trPr>
        <w:tc>
          <w:tcPr>
            <w:tcW w:w="5000" w:type="pct"/>
            <w:gridSpan w:val="5"/>
            <w:shd w:val="clear" w:color="auto" w:fill="002060"/>
          </w:tcPr>
          <w:p w14:paraId="746E527E" w14:textId="3F8815F0" w:rsidR="00057DEF" w:rsidRPr="00057DEF" w:rsidRDefault="00057DEF" w:rsidP="00E52AB8">
            <w:pPr>
              <w:jc w:val="center"/>
              <w:rPr>
                <w:rFonts w:ascii="National Book" w:hAnsi="National Book" w:cstheme="minorHAnsi"/>
                <w:b/>
                <w:color w:val="FFFFFF" w:themeColor="background1"/>
              </w:rPr>
            </w:pPr>
            <w:r w:rsidRPr="00057DEF">
              <w:rPr>
                <w:rFonts w:ascii="National Book" w:hAnsi="National Book" w:cs="Arial"/>
                <w:b/>
                <w:bCs/>
                <w:color w:val="FFFFFF" w:themeColor="background1"/>
              </w:rPr>
              <w:t xml:space="preserve">Minimum 120 Total Credit Hours to Graduate with Bachelor of Arts in </w:t>
            </w:r>
            <w:r w:rsidR="005F6912">
              <w:rPr>
                <w:rFonts w:ascii="National Book" w:hAnsi="National Book" w:cs="Arial"/>
                <w:b/>
                <w:bCs/>
                <w:color w:val="FFFFFF" w:themeColor="background1"/>
              </w:rPr>
              <w:t>Art History</w:t>
            </w:r>
            <w:r w:rsidRPr="00057DEF">
              <w:rPr>
                <w:rFonts w:ascii="National Book" w:hAnsi="National Book" w:cs="Arial"/>
                <w:b/>
                <w:bCs/>
                <w:color w:val="FFFFFF" w:themeColor="background1"/>
              </w:rPr>
              <w:t>, including UA transfer coursework, from Kent State University</w:t>
            </w:r>
          </w:p>
        </w:tc>
      </w:tr>
    </w:tbl>
    <w:p w14:paraId="1DDF93E6" w14:textId="727E6295" w:rsidR="00B72376" w:rsidRPr="00B72376" w:rsidRDefault="00B72376" w:rsidP="00B72376">
      <w:pPr>
        <w:rPr>
          <w:rFonts w:ascii="National Book" w:hAnsi="National Book"/>
          <w:color w:val="002060"/>
          <w:sz w:val="22"/>
          <w:szCs w:val="22"/>
        </w:rPr>
      </w:pPr>
    </w:p>
    <w:p w14:paraId="750608A8" w14:textId="08EB59B2" w:rsidR="00015292" w:rsidRPr="00B72376" w:rsidRDefault="00015292">
      <w:pPr>
        <w:rPr>
          <w:rFonts w:ascii="National Book" w:hAnsi="National Book"/>
          <w:color w:val="002060"/>
          <w:sz w:val="22"/>
          <w:szCs w:val="22"/>
        </w:rPr>
      </w:pPr>
    </w:p>
    <w:p w14:paraId="6E01CAAA" w14:textId="77777777" w:rsidR="00015292" w:rsidRDefault="00015292"/>
    <w:p w14:paraId="14EAA6B5" w14:textId="77777777" w:rsidR="00015292" w:rsidRDefault="00015292"/>
    <w:p w14:paraId="7F943F04" w14:textId="77777777" w:rsidR="00015292" w:rsidRDefault="00015292"/>
    <w:p w14:paraId="1136BC0E" w14:textId="77777777" w:rsidR="00015292" w:rsidRDefault="00015292"/>
    <w:p w14:paraId="563EF390" w14:textId="77777777" w:rsidR="00015292" w:rsidRDefault="00015292"/>
    <w:p w14:paraId="1517B8AA" w14:textId="77777777" w:rsidR="00015292" w:rsidRDefault="00015292"/>
    <w:p w14:paraId="02786CDE" w14:textId="2C3B38EC" w:rsidR="00DB4CE8" w:rsidRDefault="00DB4CE8">
      <w:pPr>
        <w:rPr>
          <w:rFonts w:ascii="Arial" w:hAnsi="Arial" w:cs="Arial"/>
          <w:b/>
        </w:rPr>
      </w:pPr>
      <w:r>
        <w:rPr>
          <w:rFonts w:ascii="Arial" w:hAnsi="Arial" w:cs="Arial"/>
          <w:b/>
        </w:rPr>
        <w:br w:type="page"/>
      </w:r>
    </w:p>
    <w:p w14:paraId="0B3E6529" w14:textId="30EE52CF" w:rsidR="00057DEF" w:rsidRPr="000B4A73" w:rsidRDefault="0070687A" w:rsidP="0070687A">
      <w:pPr>
        <w:pStyle w:val="Heading1"/>
        <w:rPr>
          <w:rFonts w:cs="Arial"/>
        </w:rPr>
      </w:pPr>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11064D9C" w:rsidR="00057DEF" w:rsidRDefault="0070687A" w:rsidP="0070687A">
      <w:pPr>
        <w:pStyle w:val="Heading1"/>
        <w:rPr>
          <w:rFonts w:cs="Arial"/>
        </w:rPr>
      </w:pPr>
      <w:r w:rsidRPr="00DB4CE8">
        <w:rPr>
          <w:rFonts w:cs="Arial"/>
        </w:rPr>
        <w:t>Partnership Process</w:t>
      </w:r>
    </w:p>
    <w:p w14:paraId="0989ED41" w14:textId="77777777" w:rsidR="0070687A" w:rsidRPr="0070687A" w:rsidRDefault="0070687A" w:rsidP="0070687A"/>
    <w:tbl>
      <w:tblPr>
        <w:tblW w:w="9720" w:type="dxa"/>
        <w:jc w:val="center"/>
        <w:tblCellMar>
          <w:left w:w="0" w:type="dxa"/>
          <w:right w:w="0" w:type="dxa"/>
        </w:tblCellMar>
        <w:tblLook w:val="04A0" w:firstRow="1" w:lastRow="0" w:firstColumn="1" w:lastColumn="0" w:noHBand="0" w:noVBand="1"/>
      </w:tblPr>
      <w:tblGrid>
        <w:gridCol w:w="1256"/>
        <w:gridCol w:w="8464"/>
      </w:tblGrid>
      <w:tr w:rsidR="00082884" w:rsidRPr="000A2A9E" w14:paraId="79C07B0C" w14:textId="77777777" w:rsidTr="00082884">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14B45B9" w14:textId="77777777" w:rsidR="00082884" w:rsidRPr="000A2A9E" w:rsidRDefault="00082884" w:rsidP="0035081E">
            <w:pPr>
              <w:rPr>
                <w:rFonts w:ascii="National Book" w:hAnsi="National Book"/>
                <w:i/>
                <w:iCs/>
              </w:rPr>
            </w:pPr>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FBE938F" w14:textId="77777777" w:rsidR="00082884" w:rsidRPr="000A2A9E" w:rsidRDefault="00082884" w:rsidP="00082884">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2D2FCE7C" w14:textId="45B201E2" w:rsidR="00082884" w:rsidRPr="000A2A9E" w:rsidRDefault="00082884" w:rsidP="00082884">
            <w:pPr>
              <w:numPr>
                <w:ilvl w:val="0"/>
                <w:numId w:val="3"/>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1E11365A" w14:textId="77777777" w:rsidR="00082884" w:rsidRPr="000A2A9E" w:rsidRDefault="00082884" w:rsidP="00082884">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155EE33B" w14:textId="77777777" w:rsidR="00082884" w:rsidRPr="000A2A9E" w:rsidRDefault="00082884" w:rsidP="00082884">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743FFB50" w14:textId="77777777" w:rsidR="00082884" w:rsidRPr="000A2A9E" w:rsidRDefault="00082884" w:rsidP="00082884">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559924B2" w14:textId="77777777" w:rsidR="00082884" w:rsidRPr="000A2A9E" w:rsidRDefault="00515995" w:rsidP="00082884">
            <w:pPr>
              <w:numPr>
                <w:ilvl w:val="0"/>
                <w:numId w:val="3"/>
              </w:numPr>
              <w:rPr>
                <w:rFonts w:ascii="National Book" w:hAnsi="National Book"/>
              </w:rPr>
            </w:pPr>
            <w:hyperlink r:id="rId15" w:history="1">
              <w:r w:rsidR="00082884" w:rsidRPr="000A2A9E">
                <w:rPr>
                  <w:rStyle w:val="Hyperlink"/>
                  <w:rFonts w:ascii="National Book" w:hAnsi="National Book"/>
                </w:rPr>
                <w:t>Review UA Financial Aid information</w:t>
              </w:r>
            </w:hyperlink>
            <w:r w:rsidR="00082884"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6F21AB96" w14:textId="77777777" w:rsidR="00082884" w:rsidRPr="000A2A9E" w:rsidRDefault="00082884" w:rsidP="00082884">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082884" w:rsidRPr="000A2A9E" w14:paraId="73AF34AC" w14:textId="77777777" w:rsidTr="00082884">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3D6861" w14:textId="77777777" w:rsidR="00082884" w:rsidRPr="000A2A9E" w:rsidRDefault="00082884"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16DA362B" w14:textId="77777777" w:rsidR="00082884" w:rsidRPr="000A2A9E" w:rsidRDefault="00082884" w:rsidP="00082884">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4C5CDCCC" w14:textId="303EB21C" w:rsidR="00082884" w:rsidRPr="000A2A9E" w:rsidRDefault="00082884" w:rsidP="00082884">
            <w:pPr>
              <w:numPr>
                <w:ilvl w:val="0"/>
                <w:numId w:val="4"/>
              </w:numPr>
              <w:rPr>
                <w:rFonts w:ascii="National Book" w:hAnsi="National Book"/>
              </w:rPr>
            </w:pPr>
            <w:r w:rsidRPr="000A2A9E">
              <w:rPr>
                <w:rFonts w:ascii="National Book" w:hAnsi="National Book"/>
                <w:color w:val="002060"/>
              </w:rPr>
              <w:t xml:space="preserve">Upon completing </w:t>
            </w:r>
            <w:r w:rsidR="000C5E0C">
              <w:rPr>
                <w:rFonts w:ascii="National Book" w:hAnsi="National Book"/>
                <w:color w:val="002060"/>
              </w:rPr>
              <w:t>29</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218F5B66" w14:textId="77777777" w:rsidR="00082884" w:rsidRPr="000A2A9E" w:rsidRDefault="00082884" w:rsidP="00082884">
            <w:pPr>
              <w:numPr>
                <w:ilvl w:val="0"/>
                <w:numId w:val="4"/>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13B21101" w14:textId="77777777" w:rsidR="00082884" w:rsidRPr="000A2A9E" w:rsidRDefault="00082884" w:rsidP="00082884">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314308A3" w14:textId="77777777" w:rsidR="00082884" w:rsidRPr="000A2A9E" w:rsidRDefault="00082884" w:rsidP="00082884">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tbl>
    <w:p w14:paraId="7DB1463F" w14:textId="3356C21B" w:rsidR="00057DEF" w:rsidRPr="00DB4CE8" w:rsidRDefault="00057DEF" w:rsidP="00057DEF">
      <w:pPr>
        <w:rPr>
          <w:rFonts w:ascii="National Book" w:hAnsi="National Book"/>
          <w:color w:val="002060"/>
        </w:rPr>
      </w:pPr>
    </w:p>
    <w:p w14:paraId="2168F34C" w14:textId="650696C1" w:rsidR="00C16762" w:rsidRDefault="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r w:rsidR="00C16762">
        <w:rPr>
          <w:rFonts w:ascii="National Book" w:hAnsi="National Book" w:cs="Arial"/>
          <w:b/>
          <w:bCs/>
          <w:color w:val="002060"/>
        </w:rPr>
        <w:br w:type="page"/>
      </w:r>
    </w:p>
    <w:p w14:paraId="4A141112" w14:textId="39EF0393" w:rsidR="00015292" w:rsidRPr="005A0C86" w:rsidRDefault="00015292" w:rsidP="00F84C10">
      <w:pPr>
        <w:pStyle w:val="Heading1"/>
        <w:ind w:left="0"/>
        <w:jc w:val="left"/>
      </w:pPr>
      <w:r w:rsidRPr="007B70CF">
        <w:lastRenderedPageBreak/>
        <w:t>Graduat</w:t>
      </w:r>
      <w:r w:rsidRPr="005A0C86">
        <w:t>ion Requirements</w:t>
      </w:r>
    </w:p>
    <w:p w14:paraId="38693E2D" w14:textId="77777777" w:rsidR="00C73A4C" w:rsidRPr="005A0C86" w:rsidRDefault="00C73A4C" w:rsidP="00C73A4C">
      <w:pPr>
        <w:pStyle w:val="NoSpacing"/>
        <w:rPr>
          <w:rFonts w:ascii="National Book" w:hAnsi="National Book" w:cs="Arial"/>
          <w:color w:val="002060"/>
          <w:sz w:val="24"/>
          <w:szCs w:val="24"/>
        </w:rPr>
      </w:pPr>
    </w:p>
    <w:p w14:paraId="208AEB1A" w14:textId="77777777" w:rsidR="003D52AD" w:rsidRPr="003D52AD" w:rsidRDefault="003D52AD" w:rsidP="003D52AD">
      <w:pPr>
        <w:pStyle w:val="NoSpacing"/>
        <w:rPr>
          <w:rFonts w:ascii="National Book" w:hAnsi="National Book" w:cs="Arial"/>
          <w:color w:val="002060"/>
        </w:rPr>
      </w:pPr>
      <w:r w:rsidRPr="003D52AD">
        <w:rPr>
          <w:rFonts w:ascii="National Book" w:hAnsi="National Book" w:cs="Arial"/>
          <w:color w:val="002060"/>
        </w:rPr>
        <w:t>Requirements to graduate with the BA degree program: To graduate, students must have minimum 120 credit hours, 39 upper-division credit hours of coursework, a minimum 2.25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3" w:history="1">
        <w:r w:rsidRPr="003D52AD">
          <w:rPr>
            <w:rStyle w:val="Hyperlink"/>
            <w:rFonts w:ascii="National Book" w:hAnsi="National Book" w:cs="Arial"/>
          </w:rPr>
          <w:t>www.kent.edu/catalog</w:t>
        </w:r>
      </w:hyperlink>
      <w:r w:rsidRPr="003D52AD">
        <w:rPr>
          <w:rFonts w:ascii="National Book" w:hAnsi="National Book" w:cs="Arial"/>
          <w:color w:val="002060"/>
        </w:rPr>
        <w:t>).</w:t>
      </w:r>
    </w:p>
    <w:p w14:paraId="0C6A10F4" w14:textId="77777777" w:rsidR="003D52AD" w:rsidRPr="003D52AD" w:rsidRDefault="003D52AD" w:rsidP="003D52AD">
      <w:pPr>
        <w:pStyle w:val="NoSpacing"/>
        <w:rPr>
          <w:rFonts w:ascii="National Book" w:hAnsi="National Book" w:cs="Arial"/>
          <w:color w:val="002060"/>
        </w:rPr>
      </w:pPr>
    </w:p>
    <w:p w14:paraId="5C190AB6" w14:textId="77777777" w:rsidR="003D52AD" w:rsidRPr="003D52AD" w:rsidRDefault="003D52AD" w:rsidP="003D52AD">
      <w:pPr>
        <w:pStyle w:val="NoSpacing"/>
        <w:rPr>
          <w:rFonts w:ascii="National Book" w:hAnsi="National Book" w:cs="Arial"/>
          <w:color w:val="002060"/>
        </w:rPr>
      </w:pPr>
      <w:r w:rsidRPr="003D52A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7BCD4CD" w14:textId="77777777" w:rsidR="003D52AD" w:rsidRPr="003D52AD" w:rsidRDefault="003D52AD" w:rsidP="003D52AD">
      <w:pPr>
        <w:pStyle w:val="NoSpacing"/>
        <w:rPr>
          <w:rFonts w:ascii="National Book" w:hAnsi="National Book" w:cs="Arial"/>
          <w:color w:val="002060"/>
        </w:rPr>
      </w:pPr>
    </w:p>
    <w:p w14:paraId="3C72759C" w14:textId="323C9530" w:rsidR="00015292" w:rsidRDefault="003D52AD" w:rsidP="003D52AD">
      <w:pPr>
        <w:pStyle w:val="NoSpacing"/>
        <w:rPr>
          <w:rFonts w:ascii="National Book" w:eastAsiaTheme="minorEastAsia" w:hAnsi="National Book" w:cs="Arial"/>
          <w:color w:val="002060"/>
          <w:sz w:val="24"/>
          <w:szCs w:val="24"/>
        </w:rPr>
      </w:pPr>
      <w:r w:rsidRPr="003D52AD">
        <w:rPr>
          <w:rFonts w:ascii="National Book" w:hAnsi="National Book" w:cs="Arial"/>
          <w:color w:val="002060"/>
          <w:sz w:val="24"/>
          <w:szCs w:val="24"/>
        </w:rPr>
        <w:t>It is recommended that students intending to pursue the Bachelor of Arts in Art History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62AEAC76" w14:textId="77777777" w:rsidR="004A6E96" w:rsidRPr="00985EF8" w:rsidRDefault="004A6E96" w:rsidP="004A6E96">
      <w:pPr>
        <w:rPr>
          <w:rFonts w:ascii="National Bold Italic" w:hAnsi="National Bold Italic"/>
          <w:b/>
          <w:color w:val="1F3864" w:themeColor="accent1" w:themeShade="80"/>
          <w:sz w:val="32"/>
          <w:szCs w:val="16"/>
        </w:rPr>
      </w:pPr>
      <w:bookmarkStart w:id="1" w:name="_Hlk124323265"/>
      <w:bookmarkStart w:id="2" w:name="_Hlk124324242"/>
      <w:r w:rsidRPr="00985EF8">
        <w:rPr>
          <w:rFonts w:ascii="National Bold Italic" w:hAnsi="National Bold Italic"/>
          <w:b/>
          <w:color w:val="1F3864" w:themeColor="accent1" w:themeShade="80"/>
          <w:sz w:val="32"/>
          <w:szCs w:val="16"/>
        </w:rPr>
        <w:t>Contact Information</w:t>
      </w:r>
    </w:p>
    <w:p w14:paraId="621B0561" w14:textId="77777777" w:rsidR="004A6E96" w:rsidRDefault="004A6E96" w:rsidP="004A6E96">
      <w:pPr>
        <w:rPr>
          <w:rFonts w:ascii="National Bold Italic" w:hAnsi="National Bold Italic"/>
          <w:b/>
          <w:color w:val="1F3864" w:themeColor="accent1" w:themeShade="80"/>
          <w:sz w:val="32"/>
          <w:szCs w:val="16"/>
        </w:rPr>
      </w:pPr>
    </w:p>
    <w:p w14:paraId="41AA4443" w14:textId="77777777" w:rsidR="004A6E96" w:rsidRDefault="004A6E96" w:rsidP="004A6E96">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3C099901" w14:textId="77777777" w:rsidR="004A6E96" w:rsidRDefault="004A6E96" w:rsidP="004A6E96">
      <w:pPr>
        <w:rPr>
          <w:rFonts w:ascii="National Bold Italic" w:hAnsi="National Bold Italic"/>
          <w:b/>
          <w:color w:val="1F3864" w:themeColor="accent1" w:themeShade="80"/>
          <w:sz w:val="32"/>
          <w:szCs w:val="16"/>
        </w:rPr>
      </w:pPr>
    </w:p>
    <w:p w14:paraId="573F8CF6" w14:textId="77777777" w:rsidR="004A6E96" w:rsidRPr="00985EF8" w:rsidRDefault="004A6E96" w:rsidP="004A6E96">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3C0F8BCA" w14:textId="77777777" w:rsidR="004A6E96" w:rsidRPr="00985EF8" w:rsidRDefault="004A6E96" w:rsidP="004A6E96">
      <w:pPr>
        <w:rPr>
          <w:rFonts w:ascii="National Regular Italic" w:hAnsi="National Regular Italic"/>
          <w:b/>
          <w:color w:val="1F3864" w:themeColor="accent1" w:themeShade="80"/>
          <w:sz w:val="32"/>
          <w:szCs w:val="32"/>
        </w:rPr>
      </w:pPr>
    </w:p>
    <w:p w14:paraId="73C951D5" w14:textId="7DEF2D75" w:rsidR="004B407E" w:rsidRDefault="004A6E96" w:rsidP="004A6E96">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360D4F50" wp14:editId="37A87F90">
                <wp:simplePos x="0" y="0"/>
                <wp:positionH relativeFrom="column">
                  <wp:posOffset>-950976</wp:posOffset>
                </wp:positionH>
                <wp:positionV relativeFrom="paragraph">
                  <wp:posOffset>8924544</wp:posOffset>
                </wp:positionV>
                <wp:extent cx="7772400" cy="201295"/>
                <wp:effectExtent l="0" t="0" r="0" b="1905"/>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E52F018"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bookmarkEnd w:id="2"/>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09553354">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8AF9969"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3A69C3">
        <w:rPr>
          <w:rFonts w:ascii="National Bold Italic" w:hAnsi="National Bold Italic"/>
          <w:b/>
          <w:color w:val="1F3864" w:themeColor="accent1" w:themeShade="80"/>
          <w:sz w:val="32"/>
          <w:szCs w:val="16"/>
        </w:rPr>
        <w:t>February 2024</w:t>
      </w:r>
    </w:p>
    <w:sectPr w:rsidR="004B407E"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A3630" w14:textId="77777777" w:rsidR="003A2D82" w:rsidRDefault="003A2D82" w:rsidP="004D1F78">
      <w:r>
        <w:separator/>
      </w:r>
    </w:p>
  </w:endnote>
  <w:endnote w:type="continuationSeparator" w:id="0">
    <w:p w14:paraId="17521A9D" w14:textId="77777777" w:rsidR="003A2D82" w:rsidRDefault="003A2D82"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8D674" w14:textId="77777777" w:rsidR="003A2D82" w:rsidRDefault="003A2D82" w:rsidP="004D1F78">
      <w:r>
        <w:separator/>
      </w:r>
    </w:p>
  </w:footnote>
  <w:footnote w:type="continuationSeparator" w:id="0">
    <w:p w14:paraId="2E93CADB" w14:textId="77777777" w:rsidR="003A2D82" w:rsidRDefault="003A2D82"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WL7uB6sqYgliHKJ3ur+xYbz8TGdaz/97sym7bi7+oCHLQrFZHYKloTN5GVbUQyoMw72vxmd6GNw7d4TVICSBqA==" w:salt="OS6JoOUIfKszyK3jlSPk1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8FALNXY+4tAAAA"/>
  </w:docVars>
  <w:rsids>
    <w:rsidRoot w:val="004D1F78"/>
    <w:rsid w:val="00015292"/>
    <w:rsid w:val="00047A0E"/>
    <w:rsid w:val="000545EB"/>
    <w:rsid w:val="0005526D"/>
    <w:rsid w:val="00057DEF"/>
    <w:rsid w:val="00082884"/>
    <w:rsid w:val="00092D8B"/>
    <w:rsid w:val="000B234A"/>
    <w:rsid w:val="000C5E0C"/>
    <w:rsid w:val="00125263"/>
    <w:rsid w:val="0013631F"/>
    <w:rsid w:val="001A0C14"/>
    <w:rsid w:val="001C3BE3"/>
    <w:rsid w:val="001D0307"/>
    <w:rsid w:val="001D506F"/>
    <w:rsid w:val="00214A65"/>
    <w:rsid w:val="00262F6F"/>
    <w:rsid w:val="002C0E59"/>
    <w:rsid w:val="002D54F2"/>
    <w:rsid w:val="003A2D82"/>
    <w:rsid w:val="003A69C3"/>
    <w:rsid w:val="003B35ED"/>
    <w:rsid w:val="003D452F"/>
    <w:rsid w:val="003D52AD"/>
    <w:rsid w:val="004A6E96"/>
    <w:rsid w:val="004B3BCA"/>
    <w:rsid w:val="004B407E"/>
    <w:rsid w:val="004D1F78"/>
    <w:rsid w:val="004D246B"/>
    <w:rsid w:val="005457E9"/>
    <w:rsid w:val="00553198"/>
    <w:rsid w:val="00581EDA"/>
    <w:rsid w:val="0058369E"/>
    <w:rsid w:val="005A0C86"/>
    <w:rsid w:val="005C7B9F"/>
    <w:rsid w:val="005F6912"/>
    <w:rsid w:val="0070687A"/>
    <w:rsid w:val="0074660D"/>
    <w:rsid w:val="00817955"/>
    <w:rsid w:val="008469D2"/>
    <w:rsid w:val="00865CF9"/>
    <w:rsid w:val="0095759E"/>
    <w:rsid w:val="009A2EB0"/>
    <w:rsid w:val="009B6AC8"/>
    <w:rsid w:val="00A32E1F"/>
    <w:rsid w:val="00A8009C"/>
    <w:rsid w:val="00A85F07"/>
    <w:rsid w:val="00AA0606"/>
    <w:rsid w:val="00AB3F33"/>
    <w:rsid w:val="00B72376"/>
    <w:rsid w:val="00B870BB"/>
    <w:rsid w:val="00BA63B0"/>
    <w:rsid w:val="00C07754"/>
    <w:rsid w:val="00C16762"/>
    <w:rsid w:val="00C564C7"/>
    <w:rsid w:val="00C60A4A"/>
    <w:rsid w:val="00C73A4C"/>
    <w:rsid w:val="00D21FD8"/>
    <w:rsid w:val="00D6504D"/>
    <w:rsid w:val="00DB4CE8"/>
    <w:rsid w:val="00DE1793"/>
    <w:rsid w:val="00E778C6"/>
    <w:rsid w:val="00EB47DD"/>
    <w:rsid w:val="00EC3154"/>
    <w:rsid w:val="00F2003E"/>
    <w:rsid w:val="00F2163D"/>
    <w:rsid w:val="00F84C10"/>
    <w:rsid w:val="00FB5994"/>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0687A"/>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0687A"/>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0828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lsacunite.microsoftcrmportals.com/InfoRequest/"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lawadmissions@uakron.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http://www.kent.edu/catalog"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08891B40-2E86-418C-93C7-B11F264CC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3.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666</Words>
  <Characters>9500</Characters>
  <Application>Microsoft Office Word</Application>
  <DocSecurity>8</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2</cp:revision>
  <dcterms:created xsi:type="dcterms:W3CDTF">2023-06-13T19:47:00Z</dcterms:created>
  <dcterms:modified xsi:type="dcterms:W3CDTF">2024-02-0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